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641689b0638bbfacdc0b8312c7fb0c244468cd4"/>
    <w:p>
      <w:pPr>
        <w:pStyle w:val="Heading2"/>
      </w:pPr>
      <w:r>
        <w:t xml:space="preserve">Where can I view the RapidPlan Online Service Agreement?</w:t>
      </w:r>
    </w:p>
    <w:p>
      <w:pPr>
        <w:pStyle w:val="FirstParagraph"/>
      </w:pPr>
      <w:r>
        <w:t xml:space="preserve">The RapidPlan Online Service Agreement can be view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apidplan.net/webinstall/manual/rapidplan-online-service-agreem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apidplan.net/webinstall/manual/rapidplan-online-service-agre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